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259E" w:rsidRDefault="00E874C0" w:rsidP="00633299">
      <w:pPr>
        <w:spacing w:line="480" w:lineRule="exact"/>
        <w:ind w:leftChars="-59" w:left="-1" w:hangingChars="39" w:hanging="141"/>
        <w:jc w:val="center"/>
        <w:rPr>
          <w:rFonts w:ascii="標楷體" w:eastAsia="標楷體" w:hAnsi="標楷體"/>
          <w:b/>
          <w:sz w:val="36"/>
        </w:rPr>
      </w:pPr>
      <w:bookmarkStart w:id="0" w:name="_GoBack"/>
      <w:bookmarkEnd w:id="0"/>
      <w:r>
        <w:rPr>
          <w:rFonts w:ascii="標楷體" w:eastAsia="標楷體" w:hAnsi="標楷體" w:hint="eastAsia"/>
          <w:b/>
          <w:sz w:val="36"/>
        </w:rPr>
        <w:t>2019</w:t>
      </w:r>
      <w:r w:rsidR="004C7DCE">
        <w:rPr>
          <w:rFonts w:ascii="標楷體" w:eastAsia="標楷體" w:hAnsi="標楷體" w:hint="eastAsia"/>
          <w:b/>
          <w:sz w:val="36"/>
        </w:rPr>
        <w:t>桃園市</w:t>
      </w:r>
      <w:r>
        <w:rPr>
          <w:rFonts w:ascii="標楷體" w:eastAsia="標楷體" w:hAnsi="標楷體" w:hint="eastAsia"/>
          <w:b/>
          <w:sz w:val="36"/>
        </w:rPr>
        <w:t>寵物嘉年華</w:t>
      </w:r>
      <w:r w:rsidR="0013259E">
        <w:rPr>
          <w:rFonts w:ascii="標楷體" w:eastAsia="標楷體" w:hAnsi="標楷體" w:hint="eastAsia"/>
          <w:b/>
          <w:sz w:val="36"/>
        </w:rPr>
        <w:t xml:space="preserve"> 活動流程</w:t>
      </w:r>
    </w:p>
    <w:p w:rsidR="0013259E" w:rsidRPr="0013259E" w:rsidRDefault="00BC2B7B" w:rsidP="0013259E">
      <w:pPr>
        <w:pStyle w:val="a3"/>
        <w:numPr>
          <w:ilvl w:val="0"/>
          <w:numId w:val="30"/>
        </w:numPr>
        <w:spacing w:line="400" w:lineRule="exact"/>
        <w:ind w:leftChars="0"/>
        <w:rPr>
          <w:rFonts w:ascii="標楷體" w:eastAsia="標楷體" w:hAnsi="標楷體"/>
          <w:sz w:val="28"/>
        </w:rPr>
      </w:pPr>
      <w:r w:rsidRPr="0013259E">
        <w:rPr>
          <w:rFonts w:ascii="標楷體" w:eastAsia="標楷體" w:hAnsi="標楷體" w:hint="eastAsia"/>
          <w:sz w:val="28"/>
        </w:rPr>
        <w:t>9月21日</w:t>
      </w:r>
      <w:r w:rsidR="0013259E">
        <w:rPr>
          <w:rFonts w:ascii="標楷體" w:eastAsia="標楷體" w:hAnsi="標楷體" w:hint="eastAsia"/>
          <w:sz w:val="28"/>
        </w:rPr>
        <w:t>（星期六）</w:t>
      </w:r>
      <w:r w:rsidRPr="0013259E">
        <w:rPr>
          <w:rFonts w:ascii="標楷體" w:eastAsia="標楷體" w:hAnsi="標楷體" w:hint="eastAsia"/>
          <w:sz w:val="28"/>
        </w:rPr>
        <w:t>上午10時至18時</w:t>
      </w:r>
    </w:p>
    <w:tbl>
      <w:tblPr>
        <w:tblStyle w:val="a4"/>
        <w:tblW w:w="8707" w:type="dxa"/>
        <w:tblLook w:val="04A0" w:firstRow="1" w:lastRow="0" w:firstColumn="1" w:lastColumn="0" w:noHBand="0" w:noVBand="1"/>
      </w:tblPr>
      <w:tblGrid>
        <w:gridCol w:w="1696"/>
        <w:gridCol w:w="3119"/>
        <w:gridCol w:w="3892"/>
      </w:tblGrid>
      <w:tr w:rsidR="00633299" w:rsidRPr="00633299" w:rsidTr="00422B82">
        <w:trPr>
          <w:trHeight w:val="321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b/>
                <w:bCs/>
                <w:szCs w:val="24"/>
              </w:rPr>
            </w:pPr>
            <w:r w:rsidRPr="00633299">
              <w:rPr>
                <w:rFonts w:ascii="標楷體" w:eastAsia="標楷體" w:hAnsi="標楷體" w:hint="eastAsia"/>
                <w:b/>
                <w:bCs/>
                <w:szCs w:val="24"/>
              </w:rPr>
              <w:t>時間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633299" w:rsidRPr="00633299" w:rsidRDefault="00633299" w:rsidP="00633299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633299">
              <w:rPr>
                <w:rFonts w:ascii="標楷體" w:eastAsia="標楷體" w:hAnsi="標楷體" w:cs="STXinwei" w:hint="eastAsia"/>
                <w:b/>
                <w:color w:val="000000"/>
                <w:kern w:val="24"/>
              </w:rPr>
              <w:t>活動名稱</w:t>
            </w:r>
          </w:p>
        </w:tc>
        <w:tc>
          <w:tcPr>
            <w:tcW w:w="3892" w:type="dxa"/>
            <w:shd w:val="clear" w:color="auto" w:fill="D9D9D9" w:themeFill="background1" w:themeFillShade="D9"/>
            <w:vAlign w:val="center"/>
          </w:tcPr>
          <w:p w:rsidR="00633299" w:rsidRPr="00633299" w:rsidRDefault="00633299" w:rsidP="00633299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633299">
              <w:rPr>
                <w:rFonts w:ascii="標楷體" w:eastAsia="標楷體" w:hAnsi="標楷體" w:cs="STXinwei" w:hint="eastAsia"/>
                <w:b/>
                <w:color w:val="000000"/>
                <w:kern w:val="24"/>
              </w:rPr>
              <w:t>備註</w:t>
            </w:r>
          </w:p>
        </w:tc>
      </w:tr>
      <w:tr w:rsidR="00633299" w:rsidRPr="00633299" w:rsidTr="00633299">
        <w:trPr>
          <w:trHeight w:val="802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0:00-18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寵愛毛孩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疫苗晶片一起來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狂犬病疫苗注射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晶片植入</w:t>
            </w:r>
          </w:p>
        </w:tc>
      </w:tr>
      <w:tr w:rsidR="00633299" w:rsidRPr="00633299" w:rsidTr="00633299">
        <w:trPr>
          <w:trHeight w:val="1600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0:00-18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桃園動保小達人</w:t>
            </w:r>
            <w:r w:rsidRPr="00633299">
              <w:rPr>
                <w:rFonts w:ascii="標楷體" w:eastAsia="標楷體" w:hAnsi="標楷體"/>
                <w:szCs w:val="24"/>
              </w:rPr>
              <w:br/>
            </w:r>
            <w:r w:rsidRPr="00633299">
              <w:rPr>
                <w:rFonts w:ascii="標楷體" w:eastAsia="標楷體" w:hAnsi="標楷體" w:hint="eastAsia"/>
                <w:szCs w:val="24"/>
              </w:rPr>
              <w:t>兒童親子闖關活動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1.</w:t>
            </w:r>
            <w:r w:rsidRPr="00633299">
              <w:rPr>
                <w:rFonts w:ascii="標楷體" w:eastAsia="標楷體" w:hAnsi="標楷體" w:hint="eastAsia"/>
                <w:szCs w:val="24"/>
              </w:rPr>
              <w:t>貓咪數一數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2.</w:t>
            </w:r>
            <w:r w:rsidRPr="00633299">
              <w:rPr>
                <w:rFonts w:ascii="標楷體" w:eastAsia="標楷體" w:hAnsi="標楷體" w:hint="eastAsia"/>
                <w:szCs w:val="24"/>
              </w:rPr>
              <w:t>救難小英雄</w:t>
            </w:r>
            <w:r w:rsidRPr="00633299">
              <w:rPr>
                <w:rFonts w:ascii="標楷體" w:eastAsia="標楷體" w:hAnsi="標楷體" w:hint="eastAsia"/>
                <w:szCs w:val="24"/>
              </w:rPr>
              <w:br/>
              <w:t>3.汪喵表情包</w:t>
            </w:r>
            <w:r w:rsidRPr="00633299">
              <w:rPr>
                <w:rFonts w:ascii="標楷體" w:eastAsia="標楷體" w:hAnsi="標楷體" w:hint="eastAsia"/>
                <w:szCs w:val="24"/>
              </w:rPr>
              <w:br/>
              <w:t>4.動保小達人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0:00-10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公益團體宣導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-</w:t>
            </w:r>
          </w:p>
        </w:tc>
      </w:tr>
      <w:tr w:rsidR="00633299" w:rsidRPr="00633299" w:rsidTr="00633299">
        <w:trPr>
          <w:trHeight w:val="672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0:30-11:2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毛小孩上課囉</w:t>
            </w:r>
            <w:r w:rsidRPr="00633299">
              <w:rPr>
                <w:rFonts w:ascii="標楷體" w:eastAsia="標楷體" w:hAnsi="標楷體"/>
                <w:szCs w:val="24"/>
              </w:rPr>
              <w:t>!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犬隻行為訓練講座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龍杰訓犬學校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犬隻行為訓練講座、實際操演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20-11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開幕表演</w:t>
            </w:r>
            <w:r w:rsidRPr="00633299">
              <w:rPr>
                <w:rFonts w:ascii="標楷體" w:eastAsia="標楷體" w:hAnsi="標楷體"/>
                <w:szCs w:val="24"/>
              </w:rPr>
              <w:t>-</w:t>
            </w:r>
            <w:r w:rsidRPr="00633299">
              <w:rPr>
                <w:rFonts w:ascii="標楷體" w:eastAsia="標楷體" w:hAnsi="標楷體" w:hint="eastAsia"/>
                <w:szCs w:val="24"/>
              </w:rPr>
              <w:t>辣椒雞</w:t>
            </w:r>
            <w:r w:rsidRPr="00633299">
              <w:rPr>
                <w:rFonts w:ascii="標楷體" w:eastAsia="標楷體" w:hAnsi="標楷體"/>
                <w:szCs w:val="24"/>
              </w:rPr>
              <w:t>SHOWTIME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桃園在地舞團</w:t>
            </w:r>
            <w:r>
              <w:rPr>
                <w:rFonts w:ascii="標楷體" w:eastAsia="標楷體" w:hAnsi="標楷體" w:hint="eastAsia"/>
                <w:szCs w:val="24"/>
              </w:rPr>
              <w:t>「</w:t>
            </w:r>
            <w:r w:rsidRPr="00633299">
              <w:rPr>
                <w:rFonts w:ascii="標楷體" w:eastAsia="標楷體" w:hAnsi="標楷體" w:hint="eastAsia"/>
                <w:szCs w:val="24"/>
              </w:rPr>
              <w:t>辣椒雞</w:t>
            </w:r>
            <w:r>
              <w:rPr>
                <w:rFonts w:ascii="標楷體" w:eastAsia="標楷體" w:hAnsi="標楷體" w:hint="eastAsia"/>
                <w:szCs w:val="24"/>
              </w:rPr>
              <w:t>」</w:t>
            </w:r>
            <w:r w:rsidRPr="00633299">
              <w:rPr>
                <w:rFonts w:ascii="標楷體" w:eastAsia="標楷體" w:hAnsi="標楷體" w:hint="eastAsia"/>
                <w:szCs w:val="24"/>
              </w:rPr>
              <w:t>舞蹈表演</w:t>
            </w:r>
          </w:p>
        </w:tc>
      </w:tr>
      <w:tr w:rsidR="00633299" w:rsidRPr="00633299" w:rsidTr="00633299">
        <w:trPr>
          <w:trHeight w:val="800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市長抵達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引導市長看完裝置藝術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後上台致詞</w:t>
            </w:r>
          </w:p>
        </w:tc>
      </w:tr>
      <w:tr w:rsidR="00633299" w:rsidRPr="00633299" w:rsidTr="00633299">
        <w:trPr>
          <w:trHeight w:val="307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30-11:4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市長致詞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-</w:t>
            </w:r>
          </w:p>
        </w:tc>
      </w:tr>
      <w:tr w:rsidR="00633299" w:rsidRPr="00633299" w:rsidTr="00633299">
        <w:trPr>
          <w:trHeight w:val="800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40-11:45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市長與團體、公會</w:t>
            </w:r>
            <w:r w:rsidRPr="00633299">
              <w:rPr>
                <w:rFonts w:ascii="標楷體" w:eastAsia="標楷體" w:hAnsi="標楷體"/>
                <w:szCs w:val="24"/>
              </w:rPr>
              <w:br/>
            </w:r>
            <w:r w:rsidRPr="00633299">
              <w:rPr>
                <w:rFonts w:ascii="標楷體" w:eastAsia="標楷體" w:hAnsi="標楷體" w:hint="eastAsia"/>
                <w:szCs w:val="24"/>
              </w:rPr>
              <w:t>民眾合照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引導市長及團體、公會、民眾</w:t>
            </w:r>
            <w:r w:rsidRPr="00633299">
              <w:rPr>
                <w:rFonts w:ascii="標楷體" w:eastAsia="標楷體" w:hAnsi="標楷體"/>
                <w:szCs w:val="24"/>
              </w:rPr>
              <w:br/>
            </w:r>
            <w:r w:rsidRPr="00633299">
              <w:rPr>
                <w:rFonts w:ascii="標楷體" w:eastAsia="標楷體" w:hAnsi="標楷體" w:hint="eastAsia"/>
                <w:szCs w:val="24"/>
              </w:rPr>
              <w:t>至指定地點合照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45-11:5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媒體聯訪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-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1:50-12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巡視攤位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引導市長至各攤巡視</w:t>
            </w:r>
          </w:p>
        </w:tc>
      </w:tr>
      <w:tr w:rsidR="00633299" w:rsidRPr="00633299" w:rsidTr="00633299">
        <w:trPr>
          <w:trHeight w:val="782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2:00-13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午休聽歌</w:t>
            </w:r>
            <w:r w:rsidRPr="00633299">
              <w:rPr>
                <w:rFonts w:ascii="標楷體" w:eastAsia="標楷體" w:hAnsi="標楷體"/>
                <w:szCs w:val="24"/>
              </w:rPr>
              <w:t>FUN</w:t>
            </w:r>
            <w:r w:rsidRPr="00633299">
              <w:rPr>
                <w:rFonts w:ascii="標楷體" w:eastAsia="標楷體" w:hAnsi="標楷體" w:hint="eastAsia"/>
                <w:szCs w:val="24"/>
              </w:rPr>
              <w:t>輕鬆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浪爸王丰</w:t>
            </w:r>
            <w:r w:rsidRPr="00633299">
              <w:rPr>
                <w:rFonts w:ascii="標楷體" w:eastAsia="標楷體" w:hAnsi="標楷體"/>
                <w:szCs w:val="24"/>
              </w:rPr>
              <w:t>hold</w:t>
            </w:r>
            <w:r w:rsidRPr="00633299">
              <w:rPr>
                <w:rFonts w:ascii="標楷體" w:eastAsia="標楷體" w:hAnsi="標楷體" w:hint="eastAsia"/>
                <w:szCs w:val="24"/>
              </w:rPr>
              <w:t>全場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午餐休息時間</w:t>
            </w:r>
            <w:r w:rsidRPr="00633299">
              <w:rPr>
                <w:rFonts w:ascii="標楷體" w:eastAsia="標楷體" w:hAnsi="標楷體"/>
                <w:szCs w:val="24"/>
              </w:rPr>
              <w:br/>
            </w:r>
            <w:r w:rsidRPr="00633299">
              <w:rPr>
                <w:rFonts w:ascii="標楷體" w:eastAsia="標楷體" w:hAnsi="標楷體" w:hint="eastAsia"/>
                <w:szCs w:val="24"/>
              </w:rPr>
              <w:t>可穿插浪浪認養亮相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3:00-13:15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動保知識王有獎來徵答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633299" w:rsidRPr="00633299" w:rsidTr="00633299">
        <w:trPr>
          <w:trHeight w:val="857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3:15-13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桃園在地動起來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福興里民</w:t>
            </w:r>
            <w:r w:rsidRPr="00633299">
              <w:rPr>
                <w:rFonts w:ascii="標楷體" w:eastAsia="標楷體" w:hAnsi="標楷體"/>
                <w:szCs w:val="24"/>
              </w:rPr>
              <w:t>SHOW TIME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福興里社區表演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4:00-14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桃園動保布偶小劇場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桃園在地高中表演藝術科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4:30-15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公益團體宣導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-</w:t>
            </w:r>
          </w:p>
        </w:tc>
      </w:tr>
      <w:tr w:rsidR="00633299" w:rsidRPr="00633299" w:rsidTr="00633299">
        <w:trPr>
          <w:trHeight w:val="2000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5:00-17:3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毛孩障礙賽</w:t>
            </w:r>
          </w:p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誰是毛孩遊戲王</w:t>
            </w:r>
            <w:r w:rsidRPr="00633299">
              <w:rPr>
                <w:rFonts w:ascii="標楷體" w:eastAsia="標楷體" w:hAnsi="標楷體"/>
                <w:szCs w:val="24"/>
              </w:rPr>
              <w:t>!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szCs w:val="24"/>
              </w:rPr>
              <w:t>1.誰是小吃貨(</w:t>
            </w:r>
            <w:r w:rsidRPr="00633299">
              <w:rPr>
                <w:rFonts w:ascii="標楷體" w:eastAsia="標楷體" w:hAnsi="標楷體" w:hint="eastAsia"/>
                <w:szCs w:val="24"/>
              </w:rPr>
              <w:t>舞台進行</w:t>
            </w:r>
            <w:r w:rsidRPr="00633299">
              <w:rPr>
                <w:rFonts w:ascii="標楷體" w:eastAsia="標楷體" w:hAnsi="標楷體"/>
                <w:szCs w:val="24"/>
              </w:rPr>
              <w:t>)</w:t>
            </w:r>
            <w:r w:rsidRPr="00633299">
              <w:rPr>
                <w:rFonts w:ascii="標楷體" w:eastAsia="標楷體" w:hAnsi="標楷體"/>
                <w:szCs w:val="24"/>
              </w:rPr>
              <w:br/>
              <w:t>2.汪汪向前衝</w:t>
            </w:r>
            <w:r w:rsidRPr="00633299">
              <w:rPr>
                <w:rFonts w:ascii="標楷體" w:eastAsia="標楷體" w:hAnsi="標楷體"/>
                <w:szCs w:val="24"/>
              </w:rPr>
              <w:br/>
              <w:t>3.追趕跑跳蹦</w:t>
            </w:r>
            <w:r w:rsidRPr="00633299">
              <w:rPr>
                <w:rFonts w:ascii="標楷體" w:eastAsia="標楷體" w:hAnsi="標楷體"/>
                <w:szCs w:val="24"/>
              </w:rPr>
              <w:br/>
              <w:t>4.尋覓桃花源</w:t>
            </w:r>
          </w:p>
        </w:tc>
      </w:tr>
      <w:tr w:rsidR="00633299" w:rsidRPr="00633299" w:rsidTr="00633299">
        <w:trPr>
          <w:trHeight w:val="306"/>
        </w:trPr>
        <w:tc>
          <w:tcPr>
            <w:tcW w:w="1696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/>
                <w:b/>
                <w:bCs/>
                <w:szCs w:val="24"/>
              </w:rPr>
              <w:t>17:30-18:00</w:t>
            </w:r>
          </w:p>
        </w:tc>
        <w:tc>
          <w:tcPr>
            <w:tcW w:w="3119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毛孩障礙賽頒獎</w:t>
            </w:r>
          </w:p>
        </w:tc>
        <w:tc>
          <w:tcPr>
            <w:tcW w:w="3892" w:type="dxa"/>
            <w:vAlign w:val="center"/>
            <w:hideMark/>
          </w:tcPr>
          <w:p w:rsidR="00633299" w:rsidRPr="00633299" w:rsidRDefault="00633299" w:rsidP="0063329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633299">
              <w:rPr>
                <w:rFonts w:ascii="標楷體" w:eastAsia="標楷體" w:hAnsi="標楷體" w:hint="eastAsia"/>
                <w:szCs w:val="24"/>
              </w:rPr>
              <w:t>頒獎及拍攝活動大合照</w:t>
            </w:r>
          </w:p>
        </w:tc>
      </w:tr>
    </w:tbl>
    <w:p w:rsidR="0013259E" w:rsidRPr="00633299" w:rsidRDefault="0013259E" w:rsidP="0013259E">
      <w:pPr>
        <w:spacing w:line="400" w:lineRule="exact"/>
        <w:rPr>
          <w:rFonts w:ascii="標楷體" w:eastAsia="標楷體" w:hAnsi="標楷體"/>
          <w:sz w:val="28"/>
        </w:rPr>
      </w:pPr>
    </w:p>
    <w:p w:rsidR="003B42A6" w:rsidRPr="0013259E" w:rsidRDefault="003B42A6" w:rsidP="0013259E">
      <w:pPr>
        <w:pStyle w:val="a3"/>
        <w:numPr>
          <w:ilvl w:val="0"/>
          <w:numId w:val="30"/>
        </w:numPr>
        <w:spacing w:line="400" w:lineRule="exact"/>
        <w:ind w:leftChars="0"/>
        <w:rPr>
          <w:rFonts w:ascii="標楷體" w:eastAsia="標楷體" w:hAnsi="標楷體"/>
          <w:sz w:val="28"/>
        </w:rPr>
      </w:pPr>
      <w:r w:rsidRPr="0013259E">
        <w:rPr>
          <w:rFonts w:ascii="標楷體" w:eastAsia="標楷體" w:hAnsi="標楷體" w:hint="eastAsia"/>
          <w:sz w:val="28"/>
        </w:rPr>
        <w:lastRenderedPageBreak/>
        <w:t>9月22日</w:t>
      </w:r>
      <w:r w:rsidR="0013259E">
        <w:rPr>
          <w:rFonts w:ascii="標楷體" w:eastAsia="標楷體" w:hAnsi="標楷體" w:hint="eastAsia"/>
          <w:sz w:val="28"/>
        </w:rPr>
        <w:t>（星期日）</w:t>
      </w:r>
      <w:r w:rsidRPr="0013259E">
        <w:rPr>
          <w:rFonts w:ascii="標楷體" w:eastAsia="標楷體" w:hAnsi="標楷體" w:hint="eastAsia"/>
          <w:sz w:val="28"/>
        </w:rPr>
        <w:t>上午10時至18時</w:t>
      </w:r>
    </w:p>
    <w:tbl>
      <w:tblPr>
        <w:tblStyle w:val="a4"/>
        <w:tblW w:w="8642" w:type="dxa"/>
        <w:tblLook w:val="0600" w:firstRow="0" w:lastRow="0" w:firstColumn="0" w:lastColumn="0" w:noHBand="1" w:noVBand="1"/>
      </w:tblPr>
      <w:tblGrid>
        <w:gridCol w:w="2260"/>
        <w:gridCol w:w="2580"/>
        <w:gridCol w:w="3802"/>
      </w:tblGrid>
      <w:tr w:rsidR="00422B82" w:rsidRPr="00422B82" w:rsidTr="008D0CC1">
        <w:trPr>
          <w:trHeight w:val="323"/>
        </w:trPr>
        <w:tc>
          <w:tcPr>
            <w:tcW w:w="2260" w:type="dxa"/>
            <w:shd w:val="clear" w:color="auto" w:fill="D9D9D9" w:themeFill="background1" w:themeFillShade="D9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b/>
                <w:bCs/>
                <w:color w:val="000000"/>
                <w:kern w:val="24"/>
                <w:szCs w:val="24"/>
              </w:rPr>
              <w:t>時間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b/>
                <w:color w:val="000000"/>
                <w:kern w:val="24"/>
                <w:szCs w:val="24"/>
              </w:rPr>
              <w:t>活動名稱</w:t>
            </w:r>
          </w:p>
        </w:tc>
        <w:tc>
          <w:tcPr>
            <w:tcW w:w="3802" w:type="dxa"/>
            <w:shd w:val="clear" w:color="auto" w:fill="D9D9D9" w:themeFill="background1" w:themeFillShade="D9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b/>
                <w:color w:val="000000"/>
                <w:kern w:val="24"/>
                <w:szCs w:val="24"/>
              </w:rPr>
              <w:t>備註</w:t>
            </w:r>
          </w:p>
        </w:tc>
      </w:tr>
      <w:tr w:rsidR="00422B82" w:rsidRPr="00422B82" w:rsidTr="008D0CC1">
        <w:trPr>
          <w:trHeight w:val="802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STXinwei"/>
                <w:b/>
                <w:bCs/>
                <w:kern w:val="24"/>
              </w:rPr>
            </w:pPr>
            <w:r w:rsidRPr="008D0CC1">
              <w:rPr>
                <w:rFonts w:ascii="標楷體" w:eastAsia="標楷體" w:hAnsi="標楷體" w:cs="STXinwei" w:hint="eastAsia"/>
                <w:b/>
                <w:bCs/>
                <w:kern w:val="24"/>
              </w:rPr>
              <w:t>10:00-18:0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寵愛毛孩</w:t>
            </w:r>
          </w:p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疫苗晶片一起來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狂犬病疫苗注射</w:t>
            </w:r>
          </w:p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晶片植入</w:t>
            </w:r>
          </w:p>
        </w:tc>
      </w:tr>
      <w:tr w:rsidR="00422B82" w:rsidRPr="00422B82" w:rsidTr="008D0CC1">
        <w:trPr>
          <w:trHeight w:val="1665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8D0CC1">
              <w:rPr>
                <w:rFonts w:ascii="標楷體" w:eastAsia="標楷體" w:hAnsi="標楷體" w:cs="Arial" w:hint="eastAsia"/>
                <w:b/>
              </w:rPr>
              <w:t>10:00-18:0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桃園動保小達人</w:t>
            </w:r>
            <w:r w:rsidRPr="00422B82">
              <w:rPr>
                <w:rFonts w:ascii="標楷體" w:eastAsia="標楷體" w:hAnsi="標楷體" w:cs="STXinwei"/>
                <w:color w:val="000000"/>
                <w:kern w:val="24"/>
                <w:szCs w:val="24"/>
              </w:rPr>
              <w:br/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兒童親子闖關活動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/>
                <w:color w:val="000000"/>
                <w:kern w:val="24"/>
                <w:szCs w:val="24"/>
              </w:rPr>
              <w:t>1.</w:t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貓咪數一數</w:t>
            </w:r>
          </w:p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/>
                <w:bCs/>
                <w:color w:val="000000"/>
                <w:kern w:val="24"/>
                <w:szCs w:val="24"/>
              </w:rPr>
              <w:t>2.</w:t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救難小英雄</w:t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br/>
              <w:t>3.汪喵表情包</w:t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br/>
              <w:t>4.動保小達人</w:t>
            </w:r>
          </w:p>
        </w:tc>
      </w:tr>
      <w:tr w:rsidR="00422B82" w:rsidRPr="00422B82" w:rsidTr="008D0CC1">
        <w:trPr>
          <w:trHeight w:val="306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8D0CC1">
              <w:rPr>
                <w:rFonts w:ascii="標楷體" w:eastAsia="標楷體" w:hAnsi="標楷體" w:cs="Arial" w:hint="eastAsia"/>
                <w:b/>
              </w:rPr>
              <w:t>10:00-10:3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公益團體宣導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</w:p>
        </w:tc>
      </w:tr>
      <w:tr w:rsidR="00422B82" w:rsidRPr="00422B82" w:rsidTr="008D0CC1">
        <w:trPr>
          <w:trHeight w:val="822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8D0CC1">
              <w:rPr>
                <w:rFonts w:ascii="標楷體" w:eastAsia="標楷體" w:hAnsi="標楷體" w:cs="Arial" w:hint="eastAsia"/>
                <w:b/>
              </w:rPr>
              <w:t>10:30-11:0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桃園法規知多少</w:t>
            </w:r>
          </w:p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政令宣導很重要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各局處政令宣導</w:t>
            </w:r>
          </w:p>
        </w:tc>
      </w:tr>
      <w:tr w:rsidR="00422B82" w:rsidRPr="00422B82" w:rsidTr="008D0CC1">
        <w:trPr>
          <w:trHeight w:val="822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8D0CC1">
              <w:rPr>
                <w:rFonts w:ascii="標楷體" w:eastAsia="標楷體" w:hAnsi="標楷體" w:cs="Arial" w:hint="eastAsia"/>
                <w:b/>
              </w:rPr>
              <w:t>11:00-12:0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我家毛孩很有才</w:t>
            </w:r>
          </w:p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毛小孩才藝表演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</w:p>
        </w:tc>
      </w:tr>
      <w:tr w:rsidR="00422B82" w:rsidRPr="00422B82" w:rsidTr="008D0CC1">
        <w:trPr>
          <w:trHeight w:val="800"/>
        </w:trPr>
        <w:tc>
          <w:tcPr>
            <w:tcW w:w="2260" w:type="dxa"/>
            <w:vAlign w:val="center"/>
            <w:hideMark/>
          </w:tcPr>
          <w:p w:rsidR="00422B82" w:rsidRPr="008D0CC1" w:rsidRDefault="008D0CC1" w:rsidP="008D0CC1">
            <w:pPr>
              <w:pStyle w:val="Web"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before="0" w:beforeAutospacing="0" w:after="0" w:afterAutospacing="0" w:line="388" w:lineRule="exact"/>
              <w:jc w:val="center"/>
              <w:textAlignment w:val="baseline"/>
              <w:rPr>
                <w:rFonts w:ascii="標楷體" w:eastAsia="標楷體" w:hAnsi="標楷體" w:cs="Arial"/>
                <w:b/>
              </w:rPr>
            </w:pPr>
            <w:r w:rsidRPr="008D0CC1">
              <w:rPr>
                <w:rFonts w:ascii="標楷體" w:eastAsia="標楷體" w:hAnsi="標楷體" w:cs="Arial" w:hint="eastAsia"/>
                <w:b/>
              </w:rPr>
              <w:t>12:00-13:00</w:t>
            </w:r>
          </w:p>
        </w:tc>
        <w:tc>
          <w:tcPr>
            <w:tcW w:w="2580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午休</w:t>
            </w:r>
            <w:r w:rsidRPr="00422B82">
              <w:rPr>
                <w:rFonts w:ascii="標楷體" w:eastAsia="標楷體" w:hAnsi="標楷體" w:cs="STXinwei"/>
                <w:color w:val="000000"/>
                <w:kern w:val="24"/>
                <w:szCs w:val="24"/>
              </w:rPr>
              <w:t>FUN</w:t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輕鬆</w:t>
            </w:r>
          </w:p>
        </w:tc>
        <w:tc>
          <w:tcPr>
            <w:tcW w:w="3802" w:type="dxa"/>
            <w:vAlign w:val="center"/>
            <w:hideMark/>
          </w:tcPr>
          <w:p w:rsidR="00422B82" w:rsidRPr="00422B82" w:rsidRDefault="00422B82" w:rsidP="008D0CC1">
            <w:pPr>
              <w:widowControl/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line="388" w:lineRule="exact"/>
              <w:jc w:val="center"/>
              <w:textAlignment w:val="baseline"/>
              <w:rPr>
                <w:rFonts w:ascii="標楷體" w:eastAsia="標楷體" w:hAnsi="標楷體" w:cs="Arial"/>
                <w:kern w:val="0"/>
                <w:szCs w:val="24"/>
              </w:rPr>
            </w:pP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午餐休息時間</w:t>
            </w:r>
            <w:r w:rsidRPr="00422B82">
              <w:rPr>
                <w:rFonts w:ascii="標楷體" w:eastAsia="標楷體" w:hAnsi="標楷體" w:cs="STXinwei"/>
                <w:color w:val="000000"/>
                <w:kern w:val="24"/>
                <w:szCs w:val="24"/>
              </w:rPr>
              <w:br/>
            </w:r>
            <w:r w:rsidRPr="00422B82">
              <w:rPr>
                <w:rFonts w:ascii="標楷體" w:eastAsia="標楷體" w:hAnsi="標楷體" w:cs="STXinwei" w:hint="eastAsia"/>
                <w:color w:val="000000"/>
                <w:kern w:val="24"/>
                <w:szCs w:val="24"/>
              </w:rPr>
              <w:t>可穿插浪浪認養亮相</w:t>
            </w:r>
          </w:p>
        </w:tc>
      </w:tr>
      <w:tr w:rsidR="00422B82" w:rsidRPr="008D0CC1" w:rsidTr="008D0CC1">
        <w:trPr>
          <w:trHeight w:val="489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4:00-14:3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桃園動保布偶小劇場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桃園在地高中表演藝術科</w:t>
            </w:r>
          </w:p>
        </w:tc>
      </w:tr>
      <w:tr w:rsidR="00422B82" w:rsidRPr="008D0CC1" w:rsidTr="008D0CC1">
        <w:trPr>
          <w:trHeight w:val="306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4:30-15:0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公益團體宣導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422B82" w:rsidRPr="008D0CC1" w:rsidTr="008D0CC1">
        <w:trPr>
          <w:trHeight w:val="1600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5:00-17:0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毛孩障礙賽</w:t>
            </w:r>
          </w:p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誰是毛孩遊戲王</w:t>
            </w:r>
            <w:r w:rsidRPr="008D0CC1">
              <w:rPr>
                <w:rFonts w:ascii="標楷體" w:eastAsia="標楷體" w:hAnsi="標楷體"/>
                <w:szCs w:val="24"/>
              </w:rPr>
              <w:t>!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/>
                <w:szCs w:val="24"/>
              </w:rPr>
              <w:t>1.誰是小吃貨(</w:t>
            </w:r>
            <w:r w:rsidRPr="008D0CC1">
              <w:rPr>
                <w:rFonts w:ascii="標楷體" w:eastAsia="標楷體" w:hAnsi="標楷體" w:hint="eastAsia"/>
                <w:szCs w:val="24"/>
              </w:rPr>
              <w:t>舞台進行</w:t>
            </w:r>
            <w:r w:rsidRPr="008D0CC1">
              <w:rPr>
                <w:rFonts w:ascii="標楷體" w:eastAsia="標楷體" w:hAnsi="標楷體"/>
                <w:szCs w:val="24"/>
              </w:rPr>
              <w:t>)</w:t>
            </w:r>
            <w:r w:rsidRPr="008D0CC1">
              <w:rPr>
                <w:rFonts w:ascii="標楷體" w:eastAsia="標楷體" w:hAnsi="標楷體"/>
                <w:szCs w:val="24"/>
              </w:rPr>
              <w:br/>
              <w:t>2.汪汪向前衝</w:t>
            </w:r>
            <w:r w:rsidRPr="008D0CC1">
              <w:rPr>
                <w:rFonts w:ascii="標楷體" w:eastAsia="標楷體" w:hAnsi="標楷體"/>
                <w:szCs w:val="24"/>
              </w:rPr>
              <w:br/>
              <w:t>3.追趕跑跳蹦</w:t>
            </w:r>
            <w:r w:rsidRPr="008D0CC1">
              <w:rPr>
                <w:rFonts w:ascii="標楷體" w:eastAsia="標楷體" w:hAnsi="標楷體"/>
                <w:szCs w:val="24"/>
              </w:rPr>
              <w:br/>
              <w:t>4.尋覓桃花源</w:t>
            </w:r>
          </w:p>
        </w:tc>
      </w:tr>
      <w:tr w:rsidR="00422B82" w:rsidRPr="008D0CC1" w:rsidTr="008D0CC1">
        <w:trPr>
          <w:trHeight w:val="470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7:00-17:3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毛孩障礙賽頒獎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頒獎及拍攝活動大合照</w:t>
            </w:r>
          </w:p>
        </w:tc>
      </w:tr>
      <w:tr w:rsidR="00422B82" w:rsidRPr="008D0CC1" w:rsidTr="008D0CC1">
        <w:trPr>
          <w:trHeight w:val="510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7:30-17:4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長官致詞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422B82" w:rsidRPr="008D0CC1" w:rsidTr="008D0CC1">
        <w:trPr>
          <w:trHeight w:val="1230"/>
        </w:trPr>
        <w:tc>
          <w:tcPr>
            <w:tcW w:w="226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8D0CC1">
              <w:rPr>
                <w:rFonts w:ascii="標楷體" w:eastAsia="標楷體" w:hAnsi="標楷體"/>
                <w:b/>
                <w:bCs/>
                <w:szCs w:val="24"/>
              </w:rPr>
              <w:t>17:40-18:00</w:t>
            </w:r>
          </w:p>
        </w:tc>
        <w:tc>
          <w:tcPr>
            <w:tcW w:w="2580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閉幕表演</w:t>
            </w:r>
            <w:r w:rsidRPr="008D0CC1">
              <w:rPr>
                <w:rFonts w:ascii="標楷體" w:eastAsia="標楷體" w:hAnsi="標楷體"/>
                <w:szCs w:val="24"/>
              </w:rPr>
              <w:t>-</w:t>
            </w:r>
          </w:p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桃青之星美佳</w:t>
            </w:r>
            <w:r w:rsidRPr="008D0CC1">
              <w:rPr>
                <w:rFonts w:ascii="標楷體" w:eastAsia="標楷體" w:hAnsi="標楷體"/>
                <w:szCs w:val="24"/>
              </w:rPr>
              <w:t>SHOWTIME</w:t>
            </w:r>
          </w:p>
        </w:tc>
        <w:tc>
          <w:tcPr>
            <w:tcW w:w="3802" w:type="dxa"/>
            <w:vAlign w:val="center"/>
            <w:hideMark/>
          </w:tcPr>
          <w:p w:rsidR="00422B82" w:rsidRPr="008D0CC1" w:rsidRDefault="00422B82" w:rsidP="008D0CC1">
            <w:pPr>
              <w:spacing w:afterLines="100" w:after="360" w:line="480" w:lineRule="exact"/>
              <w:ind w:leftChars="-59" w:left="-48" w:hangingChars="39" w:hanging="94"/>
              <w:jc w:val="center"/>
              <w:rPr>
                <w:rFonts w:ascii="標楷體" w:eastAsia="標楷體" w:hAnsi="標楷體"/>
                <w:szCs w:val="24"/>
              </w:rPr>
            </w:pPr>
            <w:r w:rsidRPr="008D0CC1">
              <w:rPr>
                <w:rFonts w:ascii="標楷體" w:eastAsia="標楷體" w:hAnsi="標楷體" w:hint="eastAsia"/>
                <w:szCs w:val="24"/>
              </w:rPr>
              <w:t>桃青之星美佳歌唱表演</w:t>
            </w:r>
          </w:p>
        </w:tc>
      </w:tr>
    </w:tbl>
    <w:p w:rsidR="000245DA" w:rsidRPr="00422B82" w:rsidRDefault="000245DA" w:rsidP="008D0CC1">
      <w:pPr>
        <w:spacing w:afterLines="100" w:after="360" w:line="480" w:lineRule="exact"/>
        <w:rPr>
          <w:rFonts w:ascii="標楷體" w:eastAsia="標楷體" w:hAnsi="標楷體"/>
          <w:b/>
          <w:sz w:val="36"/>
        </w:rPr>
      </w:pPr>
    </w:p>
    <w:sectPr w:rsidR="000245DA" w:rsidRPr="00422B8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2AF7" w:rsidRDefault="00772AF7" w:rsidP="006B427D">
      <w:r>
        <w:separator/>
      </w:r>
    </w:p>
  </w:endnote>
  <w:endnote w:type="continuationSeparator" w:id="0">
    <w:p w:rsidR="00772AF7" w:rsidRDefault="00772AF7" w:rsidP="006B4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TXinwei">
    <w:altName w:val="华文新魏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2AF7" w:rsidRDefault="00772AF7" w:rsidP="006B427D">
      <w:r>
        <w:separator/>
      </w:r>
    </w:p>
  </w:footnote>
  <w:footnote w:type="continuationSeparator" w:id="0">
    <w:p w:rsidR="00772AF7" w:rsidRDefault="00772AF7" w:rsidP="006B4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52441"/>
    <w:multiLevelType w:val="hybridMultilevel"/>
    <w:tmpl w:val="88B40ABA"/>
    <w:lvl w:ilvl="0" w:tplc="D30C219A">
      <w:start w:val="1"/>
      <w:numFmt w:val="ideographLegalTraditional"/>
      <w:lvlText w:val="%1、"/>
      <w:lvlJc w:val="left"/>
      <w:pPr>
        <w:ind w:left="480" w:hanging="480"/>
      </w:pPr>
      <w:rPr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D8676D"/>
    <w:multiLevelType w:val="hybridMultilevel"/>
    <w:tmpl w:val="2C2286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A349DE"/>
    <w:multiLevelType w:val="hybridMultilevel"/>
    <w:tmpl w:val="368E40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E2C6C78"/>
    <w:multiLevelType w:val="hybridMultilevel"/>
    <w:tmpl w:val="007CCF94"/>
    <w:lvl w:ilvl="0" w:tplc="1340C58A">
      <w:start w:val="1"/>
      <w:numFmt w:val="decimal"/>
      <w:lvlText w:val="%1.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4" w15:restartNumberingAfterBreak="0">
    <w:nsid w:val="102B6D6F"/>
    <w:multiLevelType w:val="hybridMultilevel"/>
    <w:tmpl w:val="2F1CCE78"/>
    <w:lvl w:ilvl="0" w:tplc="FDC4E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BD7972"/>
    <w:multiLevelType w:val="hybridMultilevel"/>
    <w:tmpl w:val="87E4DEC2"/>
    <w:lvl w:ilvl="0" w:tplc="C0A40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3E318E0"/>
    <w:multiLevelType w:val="hybridMultilevel"/>
    <w:tmpl w:val="07360188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" w15:restartNumberingAfterBreak="0">
    <w:nsid w:val="178F740F"/>
    <w:multiLevelType w:val="hybridMultilevel"/>
    <w:tmpl w:val="8BFEFB6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" w15:restartNumberingAfterBreak="0">
    <w:nsid w:val="1E45739E"/>
    <w:multiLevelType w:val="hybridMultilevel"/>
    <w:tmpl w:val="A1A6E97C"/>
    <w:lvl w:ilvl="0" w:tplc="52B09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0633DB5"/>
    <w:multiLevelType w:val="hybridMultilevel"/>
    <w:tmpl w:val="01AEDB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3B64285"/>
    <w:multiLevelType w:val="hybridMultilevel"/>
    <w:tmpl w:val="738C3ED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6C51243"/>
    <w:multiLevelType w:val="hybridMultilevel"/>
    <w:tmpl w:val="D72AF3DE"/>
    <w:lvl w:ilvl="0" w:tplc="63F2A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88C48F3"/>
    <w:multiLevelType w:val="hybridMultilevel"/>
    <w:tmpl w:val="54746DF2"/>
    <w:lvl w:ilvl="0" w:tplc="3A58B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9C93F0F"/>
    <w:multiLevelType w:val="hybridMultilevel"/>
    <w:tmpl w:val="8CCCDF06"/>
    <w:lvl w:ilvl="0" w:tplc="0409000F">
      <w:start w:val="1"/>
      <w:numFmt w:val="decimal"/>
      <w:lvlText w:val="%1."/>
      <w:lvlJc w:val="left"/>
      <w:pPr>
        <w:ind w:left="104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BFC2B42"/>
    <w:multiLevelType w:val="hybridMultilevel"/>
    <w:tmpl w:val="D7F67A42"/>
    <w:lvl w:ilvl="0" w:tplc="8D428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34736F"/>
    <w:multiLevelType w:val="hybridMultilevel"/>
    <w:tmpl w:val="DB5C05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9D7246C"/>
    <w:multiLevelType w:val="hybridMultilevel"/>
    <w:tmpl w:val="B2760D68"/>
    <w:lvl w:ilvl="0" w:tplc="9078ED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F3311A"/>
    <w:multiLevelType w:val="hybridMultilevel"/>
    <w:tmpl w:val="E6AAB32C"/>
    <w:lvl w:ilvl="0" w:tplc="314A2D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BCC43F9"/>
    <w:multiLevelType w:val="hybridMultilevel"/>
    <w:tmpl w:val="B04E136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44C57492"/>
    <w:multiLevelType w:val="hybridMultilevel"/>
    <w:tmpl w:val="C7BE373C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45273F31"/>
    <w:multiLevelType w:val="hybridMultilevel"/>
    <w:tmpl w:val="410A6C88"/>
    <w:lvl w:ilvl="0" w:tplc="5E6CCC46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C4D7B61"/>
    <w:multiLevelType w:val="hybridMultilevel"/>
    <w:tmpl w:val="18666568"/>
    <w:lvl w:ilvl="0" w:tplc="78F24F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DDC1149"/>
    <w:multiLevelType w:val="hybridMultilevel"/>
    <w:tmpl w:val="E196D13A"/>
    <w:lvl w:ilvl="0" w:tplc="13DC46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EBB6DE1"/>
    <w:multiLevelType w:val="hybridMultilevel"/>
    <w:tmpl w:val="9330133A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4" w15:restartNumberingAfterBreak="0">
    <w:nsid w:val="5F9648AD"/>
    <w:multiLevelType w:val="hybridMultilevel"/>
    <w:tmpl w:val="BC8A8B5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0086315"/>
    <w:multiLevelType w:val="hybridMultilevel"/>
    <w:tmpl w:val="21A4DBC4"/>
    <w:lvl w:ilvl="0" w:tplc="55088C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BA145CC"/>
    <w:multiLevelType w:val="hybridMultilevel"/>
    <w:tmpl w:val="D390EC7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700F3CD5"/>
    <w:multiLevelType w:val="hybridMultilevel"/>
    <w:tmpl w:val="BB44D992"/>
    <w:lvl w:ilvl="0" w:tplc="D1F2E1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373648E"/>
    <w:multiLevelType w:val="hybridMultilevel"/>
    <w:tmpl w:val="3B7A209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9" w15:restartNumberingAfterBreak="0">
    <w:nsid w:val="7B2D3E0F"/>
    <w:multiLevelType w:val="hybridMultilevel"/>
    <w:tmpl w:val="23BAE4BA"/>
    <w:lvl w:ilvl="0" w:tplc="5EDC74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3"/>
  </w:num>
  <w:num w:numId="3">
    <w:abstractNumId w:val="28"/>
  </w:num>
  <w:num w:numId="4">
    <w:abstractNumId w:val="19"/>
  </w:num>
  <w:num w:numId="5">
    <w:abstractNumId w:val="3"/>
  </w:num>
  <w:num w:numId="6">
    <w:abstractNumId w:val="6"/>
  </w:num>
  <w:num w:numId="7">
    <w:abstractNumId w:val="7"/>
  </w:num>
  <w:num w:numId="8">
    <w:abstractNumId w:val="27"/>
  </w:num>
  <w:num w:numId="9">
    <w:abstractNumId w:val="13"/>
  </w:num>
  <w:num w:numId="10">
    <w:abstractNumId w:val="20"/>
  </w:num>
  <w:num w:numId="11">
    <w:abstractNumId w:val="26"/>
  </w:num>
  <w:num w:numId="12">
    <w:abstractNumId w:val="16"/>
  </w:num>
  <w:num w:numId="13">
    <w:abstractNumId w:val="11"/>
  </w:num>
  <w:num w:numId="14">
    <w:abstractNumId w:val="21"/>
  </w:num>
  <w:num w:numId="15">
    <w:abstractNumId w:val="10"/>
  </w:num>
  <w:num w:numId="16">
    <w:abstractNumId w:val="18"/>
  </w:num>
  <w:num w:numId="17">
    <w:abstractNumId w:val="1"/>
  </w:num>
  <w:num w:numId="18">
    <w:abstractNumId w:val="2"/>
  </w:num>
  <w:num w:numId="19">
    <w:abstractNumId w:val="24"/>
  </w:num>
  <w:num w:numId="20">
    <w:abstractNumId w:val="17"/>
  </w:num>
  <w:num w:numId="21">
    <w:abstractNumId w:val="14"/>
  </w:num>
  <w:num w:numId="22">
    <w:abstractNumId w:val="5"/>
  </w:num>
  <w:num w:numId="23">
    <w:abstractNumId w:val="12"/>
  </w:num>
  <w:num w:numId="24">
    <w:abstractNumId w:val="4"/>
  </w:num>
  <w:num w:numId="25">
    <w:abstractNumId w:val="9"/>
  </w:num>
  <w:num w:numId="26">
    <w:abstractNumId w:val="22"/>
  </w:num>
  <w:num w:numId="27">
    <w:abstractNumId w:val="25"/>
  </w:num>
  <w:num w:numId="28">
    <w:abstractNumId w:val="8"/>
  </w:num>
  <w:num w:numId="29">
    <w:abstractNumId w:val="29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zE2MTCzMDWxMDZT0lEKTi0uzszPAykwrAUA5Hpb6SwAAAA="/>
  </w:docVars>
  <w:rsids>
    <w:rsidRoot w:val="004C7DCE"/>
    <w:rsid w:val="000245DA"/>
    <w:rsid w:val="00045658"/>
    <w:rsid w:val="00064457"/>
    <w:rsid w:val="00065175"/>
    <w:rsid w:val="000B4827"/>
    <w:rsid w:val="000C21B6"/>
    <w:rsid w:val="000F2163"/>
    <w:rsid w:val="0011790E"/>
    <w:rsid w:val="0013259E"/>
    <w:rsid w:val="001345E1"/>
    <w:rsid w:val="001756D7"/>
    <w:rsid w:val="00185AC5"/>
    <w:rsid w:val="0024353B"/>
    <w:rsid w:val="00247D21"/>
    <w:rsid w:val="00336044"/>
    <w:rsid w:val="003459DD"/>
    <w:rsid w:val="003476FB"/>
    <w:rsid w:val="00361047"/>
    <w:rsid w:val="00363A5B"/>
    <w:rsid w:val="00387316"/>
    <w:rsid w:val="003A1183"/>
    <w:rsid w:val="003B2D89"/>
    <w:rsid w:val="003B42A6"/>
    <w:rsid w:val="003F3400"/>
    <w:rsid w:val="00412886"/>
    <w:rsid w:val="00422B82"/>
    <w:rsid w:val="00456116"/>
    <w:rsid w:val="004C7DCE"/>
    <w:rsid w:val="004E41CD"/>
    <w:rsid w:val="004F2E07"/>
    <w:rsid w:val="00516F31"/>
    <w:rsid w:val="00517842"/>
    <w:rsid w:val="005843E2"/>
    <w:rsid w:val="00587709"/>
    <w:rsid w:val="005A66F0"/>
    <w:rsid w:val="005B35C6"/>
    <w:rsid w:val="005C520F"/>
    <w:rsid w:val="005E66AB"/>
    <w:rsid w:val="005F1FAF"/>
    <w:rsid w:val="00633299"/>
    <w:rsid w:val="00636172"/>
    <w:rsid w:val="00644956"/>
    <w:rsid w:val="00653A26"/>
    <w:rsid w:val="00663489"/>
    <w:rsid w:val="006B427D"/>
    <w:rsid w:val="006E743D"/>
    <w:rsid w:val="00721B9F"/>
    <w:rsid w:val="0076545E"/>
    <w:rsid w:val="00772AF7"/>
    <w:rsid w:val="0077568C"/>
    <w:rsid w:val="007D2D4B"/>
    <w:rsid w:val="007D65CB"/>
    <w:rsid w:val="007E4CC7"/>
    <w:rsid w:val="00854594"/>
    <w:rsid w:val="00854834"/>
    <w:rsid w:val="00871DE7"/>
    <w:rsid w:val="00876C06"/>
    <w:rsid w:val="008870E8"/>
    <w:rsid w:val="008D0CC1"/>
    <w:rsid w:val="008E1DF8"/>
    <w:rsid w:val="009510DB"/>
    <w:rsid w:val="00985DF0"/>
    <w:rsid w:val="009B69F8"/>
    <w:rsid w:val="009C3AFA"/>
    <w:rsid w:val="009D71AE"/>
    <w:rsid w:val="009E4608"/>
    <w:rsid w:val="00A12A03"/>
    <w:rsid w:val="00A44B25"/>
    <w:rsid w:val="00A457F0"/>
    <w:rsid w:val="00AA0F97"/>
    <w:rsid w:val="00AA1D12"/>
    <w:rsid w:val="00AC2547"/>
    <w:rsid w:val="00B460A3"/>
    <w:rsid w:val="00B93BFD"/>
    <w:rsid w:val="00BA0401"/>
    <w:rsid w:val="00BC2B7B"/>
    <w:rsid w:val="00BD336B"/>
    <w:rsid w:val="00C24200"/>
    <w:rsid w:val="00C60FB4"/>
    <w:rsid w:val="00CB5E9A"/>
    <w:rsid w:val="00CE22F7"/>
    <w:rsid w:val="00CF1A5C"/>
    <w:rsid w:val="00D24722"/>
    <w:rsid w:val="00D32420"/>
    <w:rsid w:val="00D53732"/>
    <w:rsid w:val="00D719B5"/>
    <w:rsid w:val="00D7617D"/>
    <w:rsid w:val="00DA042D"/>
    <w:rsid w:val="00DD6014"/>
    <w:rsid w:val="00E57E6D"/>
    <w:rsid w:val="00E66F11"/>
    <w:rsid w:val="00E874C0"/>
    <w:rsid w:val="00E92962"/>
    <w:rsid w:val="00EA0D52"/>
    <w:rsid w:val="00EF2687"/>
    <w:rsid w:val="00F27DBA"/>
    <w:rsid w:val="00F31A95"/>
    <w:rsid w:val="00F400CF"/>
    <w:rsid w:val="00F4488F"/>
    <w:rsid w:val="00F855DA"/>
    <w:rsid w:val="00FD1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A352AE3-4620-4DC4-8D59-C39B042EE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7DC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7DCE"/>
    <w:pPr>
      <w:ind w:leftChars="200" w:left="480"/>
    </w:pPr>
  </w:style>
  <w:style w:type="paragraph" w:styleId="Web">
    <w:name w:val="Normal (Web)"/>
    <w:basedOn w:val="a"/>
    <w:uiPriority w:val="99"/>
    <w:unhideWhenUsed/>
    <w:rsid w:val="00B93BF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a4">
    <w:name w:val="Table Grid"/>
    <w:basedOn w:val="a1"/>
    <w:uiPriority w:val="39"/>
    <w:rsid w:val="00B93B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B42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B427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B42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B427D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EA0D5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A0D52"/>
    <w:rPr>
      <w:rFonts w:asciiTheme="majorHAnsi" w:eastAsiaTheme="majorEastAsia" w:hAnsiTheme="majorHAnsi" w:cstheme="majorBidi"/>
      <w:sz w:val="18"/>
      <w:szCs w:val="18"/>
    </w:rPr>
  </w:style>
  <w:style w:type="table" w:styleId="ab">
    <w:name w:val="Grid Table Light"/>
    <w:basedOn w:val="a1"/>
    <w:uiPriority w:val="40"/>
    <w:rsid w:val="00422B8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0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853F3-0F86-4F4D-8C6D-D8E6AB6FA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吟</dc:creator>
  <cp:keywords/>
  <dc:description/>
  <cp:lastModifiedBy>user</cp:lastModifiedBy>
  <cp:revision>2</cp:revision>
  <cp:lastPrinted>2019-07-30T05:32:00Z</cp:lastPrinted>
  <dcterms:created xsi:type="dcterms:W3CDTF">2019-09-02T02:19:00Z</dcterms:created>
  <dcterms:modified xsi:type="dcterms:W3CDTF">2019-09-02T02:19:00Z</dcterms:modified>
</cp:coreProperties>
</file>